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2BDF0433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6177EE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22B7E230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56C6826A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66E3BF0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62B47E49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415A7E59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76C1538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6BBC97E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61A26A2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0ABE5F8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603C06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16FB056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7C3065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418FA7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96FF644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3C927E16" w:rsidR="00466EDC" w:rsidRPr="00AE672F" w:rsidRDefault="006177EE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 (skills)</w:t>
      </w:r>
    </w:p>
    <w:p w14:paraId="0EBB6608" w14:textId="5EDF11E0" w:rsidR="00466EDC" w:rsidRPr="00AE672F" w:rsidRDefault="00E0474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Wednesday 5-6;30 (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 xml:space="preserve">strength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&amp;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c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onditioning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</w:p>
    <w:p w14:paraId="6091E308" w14:textId="33D1FF16" w:rsidR="007F6694" w:rsidRDefault="007F6694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s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venue TBC)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ADA11" w14:textId="77777777" w:rsidR="006C24EA" w:rsidRDefault="006C24EA" w:rsidP="00A55276">
      <w:pPr>
        <w:spacing w:after="0" w:line="240" w:lineRule="auto"/>
      </w:pPr>
      <w:r>
        <w:separator/>
      </w:r>
    </w:p>
  </w:endnote>
  <w:endnote w:type="continuationSeparator" w:id="0">
    <w:p w14:paraId="5F5FC552" w14:textId="77777777" w:rsidR="006C24EA" w:rsidRDefault="006C24EA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E31527F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881A2" w14:textId="77777777" w:rsidR="006C24EA" w:rsidRDefault="006C24EA" w:rsidP="00A55276">
      <w:pPr>
        <w:spacing w:after="0" w:line="240" w:lineRule="auto"/>
      </w:pPr>
      <w:r>
        <w:separator/>
      </w:r>
    </w:p>
  </w:footnote>
  <w:footnote w:type="continuationSeparator" w:id="0">
    <w:p w14:paraId="5AC7E9E5" w14:textId="77777777" w:rsidR="006C24EA" w:rsidRDefault="006C24EA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177EE"/>
    <w:rsid w:val="006C24EA"/>
    <w:rsid w:val="006F4115"/>
    <w:rsid w:val="00750CAE"/>
    <w:rsid w:val="007620C4"/>
    <w:rsid w:val="00776F54"/>
    <w:rsid w:val="00787626"/>
    <w:rsid w:val="007F6694"/>
    <w:rsid w:val="008552E0"/>
    <w:rsid w:val="00897771"/>
    <w:rsid w:val="009219DA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04742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0:37:00Z</dcterms:created>
  <dcterms:modified xsi:type="dcterms:W3CDTF">2022-08-12T10:37:00Z</dcterms:modified>
</cp:coreProperties>
</file>